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72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33"/>
        <w:gridCol w:w="6939"/>
      </w:tblGrid>
      <w:tr w:rsidR="00E36E5A" w14:paraId="6BEA973C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6B8AA0" w14:textId="77777777" w:rsidR="00E36E5A" w:rsidRDefault="00B77D89">
            <w:pPr>
              <w:pStyle w:val="TableContents"/>
              <w:rPr>
                <w:b/>
                <w:bCs/>
              </w:rPr>
            </w:pPr>
            <w:r>
              <w:rPr>
                <w:b/>
                <w:bCs/>
              </w:rPr>
              <w:t>Student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B20805" w14:textId="77777777" w:rsidR="00E36E5A" w:rsidRDefault="0053377D">
            <w:pPr>
              <w:pStyle w:val="TableContents"/>
            </w:pPr>
            <w:r>
              <w:t>Ashwin Rathore</w:t>
            </w:r>
          </w:p>
        </w:tc>
      </w:tr>
      <w:tr w:rsidR="00D57900" w14:paraId="08A8880B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B8B689" w14:textId="77777777" w:rsidR="00D57900" w:rsidRDefault="00D57900">
            <w:pPr>
              <w:pStyle w:val="TableContents"/>
              <w:rPr>
                <w:b/>
                <w:bCs/>
              </w:rPr>
            </w:pPr>
            <w:r>
              <w:rPr>
                <w:b/>
                <w:bCs/>
              </w:rPr>
              <w:t>Student ID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3F623D" w14:textId="2132E1A9" w:rsidR="00D57900" w:rsidRDefault="0053377D">
            <w:pPr>
              <w:pStyle w:val="TableContents"/>
            </w:pPr>
            <w:r>
              <w:rPr>
                <w:kern w:val="0"/>
              </w:rPr>
              <w:t>3026425</w:t>
            </w:r>
          </w:p>
        </w:tc>
      </w:tr>
      <w:tr w:rsidR="00E36E5A" w14:paraId="41B97869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77C538" w14:textId="77777777" w:rsidR="00E36E5A" w:rsidRDefault="00B77D89">
            <w:pPr>
              <w:pStyle w:val="TableContents"/>
              <w:rPr>
                <w:b/>
                <w:bCs/>
              </w:rPr>
            </w:pPr>
            <w:r>
              <w:rPr>
                <w:b/>
                <w:bCs/>
              </w:rPr>
              <w:t>Assignment Due Date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D5CA2A" w14:textId="77777777" w:rsidR="00E36E5A" w:rsidRDefault="00763767" w:rsidP="00AA0351">
            <w:pPr>
              <w:pStyle w:val="TableContents"/>
            </w:pPr>
            <w:r>
              <w:rPr>
                <w:rStyle w:val="fnt0"/>
              </w:rPr>
              <w:t xml:space="preserve">11:59 PM, </w:t>
            </w:r>
            <w:r w:rsidR="00B81BFE">
              <w:rPr>
                <w:rStyle w:val="fnt0"/>
              </w:rPr>
              <w:t>Fri</w:t>
            </w:r>
            <w:r>
              <w:rPr>
                <w:rStyle w:val="fnt0"/>
              </w:rPr>
              <w:t xml:space="preserve">day, </w:t>
            </w:r>
            <w:r w:rsidR="00B81BFE">
              <w:t>October 2</w:t>
            </w:r>
            <w:r w:rsidR="00AA0351">
              <w:t>, 2020</w:t>
            </w:r>
          </w:p>
        </w:tc>
      </w:tr>
    </w:tbl>
    <w:p w14:paraId="034D351B" w14:textId="77777777" w:rsidR="00E36E5A" w:rsidRDefault="00E36E5A">
      <w:pPr>
        <w:pStyle w:val="Standard"/>
      </w:pPr>
    </w:p>
    <w:p w14:paraId="43FB01EF" w14:textId="77777777" w:rsidR="00E36E5A" w:rsidRDefault="00B77D89">
      <w:pPr>
        <w:pStyle w:val="Heading1"/>
      </w:pPr>
      <w:r>
        <w:t>Point Breakdown</w:t>
      </w:r>
      <w:bookmarkStart w:id="0" w:name="_GoBack"/>
      <w:bookmarkEnd w:id="0"/>
    </w:p>
    <w:p w14:paraId="0F85FF5A" w14:textId="77777777" w:rsidR="00E36E5A" w:rsidRDefault="00E36E5A">
      <w:pPr>
        <w:pStyle w:val="Standard"/>
      </w:pPr>
    </w:p>
    <w:tbl>
      <w:tblPr>
        <w:tblW w:w="9972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67"/>
        <w:gridCol w:w="1916"/>
        <w:gridCol w:w="6389"/>
      </w:tblGrid>
      <w:tr w:rsidR="00E36E5A" w14:paraId="08DCC2C8" w14:textId="77777777" w:rsidTr="00E36E5A">
        <w:tc>
          <w:tcPr>
            <w:tcW w:w="16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A1DBCA" w14:textId="77777777" w:rsidR="00E36E5A" w:rsidRDefault="00B77D89">
            <w:pPr>
              <w:pStyle w:val="TableContents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Graded Value</w:t>
            </w:r>
          </w:p>
        </w:tc>
        <w:tc>
          <w:tcPr>
            <w:tcW w:w="19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79A1C9" w14:textId="77777777" w:rsidR="00E36E5A" w:rsidRDefault="00B77D89">
            <w:pPr>
              <w:pStyle w:val="TableContents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Points Possible</w:t>
            </w:r>
          </w:p>
        </w:tc>
        <w:tc>
          <w:tcPr>
            <w:tcW w:w="63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4067D8" w14:textId="77777777" w:rsidR="00E36E5A" w:rsidRDefault="00B77D89">
            <w:pPr>
              <w:pStyle w:val="TableContents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Criteria</w:t>
            </w:r>
          </w:p>
        </w:tc>
      </w:tr>
      <w:tr w:rsidR="00FE32E1" w14:paraId="7EB81272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292922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1BB2D9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A92333" w14:textId="77777777" w:rsidR="00FE32E1" w:rsidRDefault="00FE32E1" w:rsidP="00FE32E1">
            <w:pPr>
              <w:rPr>
                <w:rStyle w:val="fnt0"/>
              </w:rPr>
            </w:pPr>
            <w:r w:rsidRPr="00B81BFE">
              <w:rPr>
                <w:rStyle w:val="fnt0"/>
              </w:rPr>
              <w:t>Name of the zip file: FirstnameLastname_Assignment3</w:t>
            </w:r>
          </w:p>
        </w:tc>
      </w:tr>
      <w:tr w:rsidR="00FE32E1" w14:paraId="4C2B885C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A8A515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ED218A1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07B806" w14:textId="77777777" w:rsidR="00FE32E1" w:rsidRDefault="00FE32E1" w:rsidP="00FE32E1">
            <w:pPr>
              <w:rPr>
                <w:rStyle w:val="fnt0"/>
              </w:rPr>
            </w:pPr>
            <w:r w:rsidRPr="00B81BFE">
              <w:rPr>
                <w:rStyle w:val="fnt0"/>
              </w:rPr>
              <w:t>Name of the Assignment folder within the zip file: FirstnameLastname_Assignment3</w:t>
            </w:r>
          </w:p>
        </w:tc>
      </w:tr>
      <w:tr w:rsidR="00FE32E1" w14:paraId="6BE599A8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1B0485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08926A6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89CA152" w14:textId="77777777" w:rsidR="00FE32E1" w:rsidRPr="00FD7C96" w:rsidRDefault="00FE32E1" w:rsidP="00FE32E1">
            <w:pPr>
              <w:jc w:val="both"/>
              <w:rPr>
                <w:rStyle w:val="fnt0"/>
              </w:rPr>
            </w:pPr>
            <w:r>
              <w:rPr>
                <w:rStyle w:val="fnt0"/>
              </w:rPr>
              <w:t>Copy of Rubric 3</w:t>
            </w:r>
            <w:r w:rsidRPr="00FD7C96">
              <w:rPr>
                <w:rStyle w:val="fnt0"/>
              </w:rPr>
              <w:t>.</w:t>
            </w:r>
            <w:r w:rsidRPr="00B81BFE">
              <w:rPr>
                <w:rStyle w:val="fnt0"/>
                <w:color w:val="FF0000"/>
              </w:rPr>
              <w:t>docx</w:t>
            </w:r>
            <w:r w:rsidRPr="00FD7C96">
              <w:rPr>
                <w:rStyle w:val="fnt0"/>
              </w:rPr>
              <w:t xml:space="preserve"> with your name and ID filled out</w:t>
            </w:r>
          </w:p>
        </w:tc>
      </w:tr>
      <w:tr w:rsidR="00FE32E1" w14:paraId="1CE565B8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44BE30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411088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23E3C3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 w:rsidRPr="00180CAA">
              <w:rPr>
                <w:rStyle w:val="fnt0"/>
              </w:rPr>
              <w:t xml:space="preserve">Python source code for </w:t>
            </w:r>
            <w:r w:rsidRPr="009B12CC">
              <w:rPr>
                <w:rStyle w:val="fnt0"/>
              </w:rPr>
              <w:t>CompareMLModels</w:t>
            </w:r>
            <w:r>
              <w:rPr>
                <w:rStyle w:val="fnt0"/>
              </w:rPr>
              <w:t>V2</w:t>
            </w:r>
          </w:p>
        </w:tc>
      </w:tr>
      <w:tr w:rsidR="00FE32E1" w14:paraId="2461066F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7BFEF7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F10945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FD771A" w14:textId="77777777" w:rsidR="00FE32E1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 w:rsidRPr="00612085">
              <w:rPr>
                <w:rStyle w:val="fnt0"/>
              </w:rPr>
              <w:t xml:space="preserve">Screen print showing </w:t>
            </w:r>
            <w:r>
              <w:rPr>
                <w:rStyle w:val="fnt0"/>
              </w:rPr>
              <w:t xml:space="preserve">the successful execution of </w:t>
            </w:r>
          </w:p>
          <w:p w14:paraId="75CF14E2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 w:rsidRPr="009B12CC">
              <w:rPr>
                <w:rStyle w:val="fnt0"/>
              </w:rPr>
              <w:t>CompareMLModels</w:t>
            </w:r>
            <w:r>
              <w:rPr>
                <w:rStyle w:val="fnt0"/>
              </w:rPr>
              <w:t>V2</w:t>
            </w:r>
          </w:p>
        </w:tc>
      </w:tr>
      <w:tr w:rsidR="00FE32E1" w14:paraId="0AC20D64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408C31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4F12A8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8BB597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 xml:space="preserve">Running </w:t>
            </w:r>
            <w:r w:rsidRPr="009B12CC">
              <w:rPr>
                <w:rStyle w:val="fnt0"/>
              </w:rPr>
              <w:t>CompareMLModels</w:t>
            </w:r>
            <w:r>
              <w:rPr>
                <w:rStyle w:val="fnt0"/>
              </w:rPr>
              <w:t>V2 produces the correct confusion matrices</w:t>
            </w:r>
          </w:p>
        </w:tc>
      </w:tr>
      <w:tr w:rsidR="00FE32E1" w14:paraId="2D1DAD48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887D42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C3A40B3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D114F4" w14:textId="77777777" w:rsidR="00FE32E1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The values in the 12 confusion tables each add up to 150</w:t>
            </w:r>
          </w:p>
        </w:tc>
      </w:tr>
      <w:tr w:rsidR="00FE32E1" w14:paraId="1195C837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8D786C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C51BC32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ADB8C2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a is correct based on the screen print</w:t>
            </w:r>
          </w:p>
        </w:tc>
      </w:tr>
      <w:tr w:rsidR="00FE32E1" w14:paraId="60E1EB03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2EA260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A17FFCA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BCA3B9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b is correct for 2</w:t>
            </w:r>
            <w:r w:rsidRPr="009B12CC">
              <w:rPr>
                <w:rStyle w:val="fnt0"/>
                <w:vertAlign w:val="superscript"/>
              </w:rPr>
              <w:t>nd</w:t>
            </w:r>
            <w:r>
              <w:rPr>
                <w:rStyle w:val="fnt0"/>
              </w:rPr>
              <w:t xml:space="preserve"> best model</w:t>
            </w:r>
          </w:p>
        </w:tc>
      </w:tr>
      <w:tr w:rsidR="00FE32E1" w14:paraId="6033910E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01C734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D43EC10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1C3D0F1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b is correct for 3</w:t>
            </w:r>
            <w:r w:rsidRPr="009B12CC">
              <w:rPr>
                <w:rStyle w:val="fnt0"/>
                <w:vertAlign w:val="superscript"/>
              </w:rPr>
              <w:t>rd</w:t>
            </w:r>
            <w:r>
              <w:rPr>
                <w:rStyle w:val="fnt0"/>
              </w:rPr>
              <w:t xml:space="preserve"> best model</w:t>
            </w:r>
          </w:p>
        </w:tc>
      </w:tr>
      <w:tr w:rsidR="00FE32E1" w14:paraId="3B6B9A04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50A851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560A48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D56AB5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b is correct for 4</w:t>
            </w:r>
            <w:r w:rsidRPr="009B12CC">
              <w:rPr>
                <w:rStyle w:val="fnt0"/>
                <w:vertAlign w:val="superscript"/>
              </w:rPr>
              <w:t>th</w:t>
            </w:r>
            <w:r>
              <w:rPr>
                <w:rStyle w:val="fnt0"/>
              </w:rPr>
              <w:t xml:space="preserve"> best model</w:t>
            </w:r>
          </w:p>
        </w:tc>
      </w:tr>
      <w:tr w:rsidR="00FE32E1" w14:paraId="63E3ED9A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005363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98BBED3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2497E5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b is correct for 5</w:t>
            </w:r>
            <w:r w:rsidRPr="009B12CC">
              <w:rPr>
                <w:rStyle w:val="fnt0"/>
                <w:vertAlign w:val="superscript"/>
              </w:rPr>
              <w:t>th</w:t>
            </w:r>
            <w:r>
              <w:rPr>
                <w:rStyle w:val="fnt0"/>
              </w:rPr>
              <w:t xml:space="preserve"> best model</w:t>
            </w:r>
          </w:p>
        </w:tc>
      </w:tr>
      <w:tr w:rsidR="00FE32E1" w14:paraId="001830F1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1F1CBD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69E58CC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C177A8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b is correct for 6</w:t>
            </w:r>
            <w:r w:rsidRPr="009B12CC">
              <w:rPr>
                <w:rStyle w:val="fnt0"/>
                <w:vertAlign w:val="superscript"/>
              </w:rPr>
              <w:t>th</w:t>
            </w:r>
            <w:r>
              <w:rPr>
                <w:rStyle w:val="fnt0"/>
              </w:rPr>
              <w:t xml:space="preserve"> best model</w:t>
            </w:r>
          </w:p>
        </w:tc>
      </w:tr>
      <w:tr w:rsidR="00FE32E1" w14:paraId="320FD5D4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1A36E9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7B96CAC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8AFCC5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b is correct for 7</w:t>
            </w:r>
            <w:r w:rsidRPr="009B12CC">
              <w:rPr>
                <w:rStyle w:val="fnt0"/>
                <w:vertAlign w:val="superscript"/>
              </w:rPr>
              <w:t>th</w:t>
            </w:r>
            <w:r>
              <w:rPr>
                <w:rStyle w:val="fnt0"/>
              </w:rPr>
              <w:t xml:space="preserve"> best model</w:t>
            </w:r>
          </w:p>
        </w:tc>
      </w:tr>
      <w:tr w:rsidR="00FE32E1" w14:paraId="53180C55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8AEBB3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0810906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43DA3B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b is correct for 8</w:t>
            </w:r>
            <w:r w:rsidRPr="009B12CC">
              <w:rPr>
                <w:rStyle w:val="fnt0"/>
                <w:vertAlign w:val="superscript"/>
              </w:rPr>
              <w:t>th</w:t>
            </w:r>
            <w:r>
              <w:rPr>
                <w:rStyle w:val="fnt0"/>
              </w:rPr>
              <w:t xml:space="preserve"> best model</w:t>
            </w:r>
          </w:p>
        </w:tc>
      </w:tr>
      <w:tr w:rsidR="00FE32E1" w14:paraId="5E879A7C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9E0AD8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612E4E0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E32824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b is correct for 9</w:t>
            </w:r>
            <w:r w:rsidRPr="009B12CC">
              <w:rPr>
                <w:rStyle w:val="fnt0"/>
                <w:vertAlign w:val="superscript"/>
              </w:rPr>
              <w:t>th</w:t>
            </w:r>
            <w:r>
              <w:rPr>
                <w:rStyle w:val="fnt0"/>
              </w:rPr>
              <w:t xml:space="preserve"> best model</w:t>
            </w:r>
          </w:p>
        </w:tc>
      </w:tr>
      <w:tr w:rsidR="00FE32E1" w14:paraId="6E835FBD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3E63BC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B84F139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26EDF4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b is correct for 10</w:t>
            </w:r>
            <w:r w:rsidRPr="009B12CC">
              <w:rPr>
                <w:rStyle w:val="fnt0"/>
                <w:vertAlign w:val="superscript"/>
              </w:rPr>
              <w:t>th</w:t>
            </w:r>
            <w:r>
              <w:rPr>
                <w:rStyle w:val="fnt0"/>
              </w:rPr>
              <w:t xml:space="preserve"> best model</w:t>
            </w:r>
          </w:p>
        </w:tc>
      </w:tr>
      <w:tr w:rsidR="00FE32E1" w14:paraId="0D0E4200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FCB50B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9BA49AD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3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AA95427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b is correct for 11</w:t>
            </w:r>
            <w:r w:rsidRPr="009B12CC">
              <w:rPr>
                <w:rStyle w:val="fnt0"/>
                <w:vertAlign w:val="superscript"/>
              </w:rPr>
              <w:t>th</w:t>
            </w:r>
            <w:r>
              <w:rPr>
                <w:rStyle w:val="fnt0"/>
              </w:rPr>
              <w:t xml:space="preserve"> best model</w:t>
            </w:r>
          </w:p>
        </w:tc>
      </w:tr>
      <w:tr w:rsidR="00FE32E1" w14:paraId="1672AF3E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06A7B4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55C9CF3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FDFA28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 w:rsidRPr="00180CAA">
              <w:rPr>
                <w:rStyle w:val="fnt0"/>
              </w:rPr>
              <w:t xml:space="preserve">Python source code for </w:t>
            </w:r>
            <w:r>
              <w:rPr>
                <w:rStyle w:val="fnt0"/>
              </w:rPr>
              <w:t>Dbn.py</w:t>
            </w:r>
          </w:p>
        </w:tc>
      </w:tr>
      <w:tr w:rsidR="00FE32E1" w14:paraId="282A6FE0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B9A7C7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66575C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4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3224A3" w14:textId="77777777" w:rsidR="00FE32E1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 w:rsidRPr="00612085">
              <w:rPr>
                <w:rStyle w:val="fnt0"/>
              </w:rPr>
              <w:t xml:space="preserve">Screen print showing </w:t>
            </w:r>
            <w:r>
              <w:rPr>
                <w:rStyle w:val="fnt0"/>
              </w:rPr>
              <w:t xml:space="preserve">the successful execution of </w:t>
            </w:r>
          </w:p>
          <w:p w14:paraId="28B44E3E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Dbn.py</w:t>
            </w:r>
          </w:p>
        </w:tc>
      </w:tr>
      <w:tr w:rsidR="00FE32E1" w14:paraId="146AB7D6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12A58F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9666034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856B1B" w14:textId="77777777" w:rsidR="00FE32E1" w:rsidRPr="00612085" w:rsidRDefault="00FE32E1" w:rsidP="00FE32E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Running Dbn.py produces the same output as shown in the screen print</w:t>
            </w:r>
          </w:p>
        </w:tc>
      </w:tr>
      <w:tr w:rsidR="00FE32E1" w14:paraId="4AEDC833" w14:textId="77777777" w:rsidTr="00FE32E1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D1B5C17" w14:textId="77777777" w:rsidR="00FE32E1" w:rsidRDefault="00FE32E1" w:rsidP="00FE32E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A8C5E7" w14:textId="77777777" w:rsidR="00FE32E1" w:rsidRPr="00FE32E1" w:rsidRDefault="00FE32E1" w:rsidP="00FE32E1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FE32E1">
              <w:rPr>
                <w:rFonts w:ascii="Times New Roman" w:hAnsi="Times New Roman" w:cs="Times New Roman"/>
                <w:color w:val="000000"/>
              </w:rPr>
              <w:t>24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BD302B" w14:textId="77777777" w:rsidR="00FE32E1" w:rsidRDefault="00FE32E1" w:rsidP="00FE32E1">
            <w:pPr>
              <w:pStyle w:val="TableContents"/>
            </w:pPr>
            <w:r>
              <w:t>Answers to 7a – 7h are correct.</w:t>
            </w:r>
          </w:p>
        </w:tc>
      </w:tr>
      <w:tr w:rsidR="00CF1131" w14:paraId="1365D8C4" w14:textId="77777777" w:rsidTr="00E36E5A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26198E" w14:textId="77777777" w:rsidR="00CF1131" w:rsidRDefault="00CF1131" w:rsidP="00CF113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3AF2BF0" w14:textId="77777777" w:rsidR="00CF1131" w:rsidRDefault="00CF1131" w:rsidP="00CF1131">
            <w:pPr>
              <w:pStyle w:val="TableContents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0 pts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355760" w14:textId="77777777" w:rsidR="00CF1131" w:rsidRDefault="00CF1131" w:rsidP="00CF1131">
            <w:pPr>
              <w:pStyle w:val="TableContents"/>
            </w:pPr>
          </w:p>
        </w:tc>
      </w:tr>
    </w:tbl>
    <w:p w14:paraId="45399757" w14:textId="77777777" w:rsidR="00E36E5A" w:rsidRDefault="00E36E5A">
      <w:pPr>
        <w:pStyle w:val="Standard"/>
      </w:pPr>
    </w:p>
    <w:p w14:paraId="4D6FD107" w14:textId="77777777" w:rsidR="00E36E5A" w:rsidRDefault="00B77D89">
      <w:pPr>
        <w:pStyle w:val="Heading1"/>
      </w:pPr>
      <w:r>
        <w:t>Comments</w:t>
      </w:r>
    </w:p>
    <w:p w14:paraId="55B2CD03" w14:textId="77777777" w:rsidR="00E36E5A" w:rsidRDefault="00E36E5A">
      <w:pPr>
        <w:pStyle w:val="Standard"/>
      </w:pPr>
    </w:p>
    <w:sectPr w:rsidR="00E36E5A" w:rsidSect="00E36E5A">
      <w:headerReference w:type="default" r:id="rId7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6EAFA9" w14:textId="77777777" w:rsidR="00564FDD" w:rsidRDefault="00564FDD" w:rsidP="00E36E5A">
      <w:r>
        <w:separator/>
      </w:r>
    </w:p>
  </w:endnote>
  <w:endnote w:type="continuationSeparator" w:id="0">
    <w:p w14:paraId="141F5022" w14:textId="77777777" w:rsidR="00564FDD" w:rsidRDefault="00564FDD" w:rsidP="00E36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0"/>
    <w:family w:val="roman"/>
    <w:pitch w:val="default"/>
  </w:font>
  <w:font w:name="Droid Sans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Sans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7BD752" w14:textId="77777777" w:rsidR="00564FDD" w:rsidRDefault="00564FDD" w:rsidP="00E36E5A">
      <w:r w:rsidRPr="00E36E5A">
        <w:rPr>
          <w:color w:val="000000"/>
        </w:rPr>
        <w:separator/>
      </w:r>
    </w:p>
  </w:footnote>
  <w:footnote w:type="continuationSeparator" w:id="0">
    <w:p w14:paraId="4B64FDBD" w14:textId="77777777" w:rsidR="00564FDD" w:rsidRDefault="00564FDD" w:rsidP="00E36E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72" w:type="dxa"/>
      <w:tblInd w:w="45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4986"/>
      <w:gridCol w:w="4986"/>
    </w:tblGrid>
    <w:tr w:rsidR="00E36E5A" w14:paraId="53CB7FA0" w14:textId="77777777" w:rsidTr="000C52DF"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5E91FC53" w14:textId="77777777" w:rsidR="00E36E5A" w:rsidRDefault="00AA0351" w:rsidP="00763767">
          <w:pPr>
            <w:pStyle w:val="Header"/>
          </w:pPr>
          <w:r>
            <w:t>EECS 690 Introduction to Machine Lear</w:t>
          </w:r>
          <w:r w:rsidR="001353CA">
            <w:t>n</w:t>
          </w:r>
          <w:r>
            <w:t>ing</w:t>
          </w:r>
        </w:p>
        <w:p w14:paraId="2189D252" w14:textId="77777777" w:rsidR="00763767" w:rsidRDefault="00B81BFE" w:rsidP="00763767">
          <w:pPr>
            <w:pStyle w:val="Header"/>
          </w:pPr>
          <w:r>
            <w:t>Fall</w:t>
          </w:r>
          <w:r w:rsidR="00AA0351">
            <w:t xml:space="preserve"> 2020</w:t>
          </w:r>
        </w:p>
      </w:tc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3F566948" w14:textId="77777777" w:rsidR="00E36E5A" w:rsidRDefault="00E36E5A">
          <w:pPr>
            <w:pStyle w:val="TableContents"/>
            <w:jc w:val="right"/>
          </w:pPr>
          <w:r>
            <w:t xml:space="preserve">Assignment </w:t>
          </w:r>
          <w:r w:rsidR="00CF1131">
            <w:t>3</w:t>
          </w:r>
          <w:r>
            <w:t xml:space="preserve"> Rubric</w:t>
          </w:r>
        </w:p>
        <w:p w14:paraId="7111D2A9" w14:textId="77777777" w:rsidR="00E36E5A" w:rsidRDefault="00E36E5A">
          <w:pPr>
            <w:pStyle w:val="TableContents"/>
            <w:jc w:val="right"/>
          </w:pPr>
          <w:r>
            <w:t xml:space="preserve">Page </w:t>
          </w:r>
          <w:r w:rsidR="0058141B">
            <w:fldChar w:fldCharType="begin"/>
          </w:r>
          <w:r w:rsidR="00942481">
            <w:instrText xml:space="preserve"> PAGE </w:instrText>
          </w:r>
          <w:r w:rsidR="0058141B">
            <w:fldChar w:fldCharType="separate"/>
          </w:r>
          <w:r w:rsidR="005745A2">
            <w:rPr>
              <w:noProof/>
            </w:rPr>
            <w:t>1</w:t>
          </w:r>
          <w:r w:rsidR="0058141B">
            <w:rPr>
              <w:noProof/>
            </w:rPr>
            <w:fldChar w:fldCharType="end"/>
          </w:r>
          <w:r>
            <w:t xml:space="preserve"> of </w:t>
          </w:r>
          <w:r w:rsidR="00564FDD">
            <w:fldChar w:fldCharType="begin"/>
          </w:r>
          <w:r w:rsidR="00564FDD">
            <w:instrText xml:space="preserve"> NUMPAGES </w:instrText>
          </w:r>
          <w:r w:rsidR="00564FDD">
            <w:fldChar w:fldCharType="separate"/>
          </w:r>
          <w:r w:rsidR="005745A2">
            <w:rPr>
              <w:noProof/>
            </w:rPr>
            <w:t>2</w:t>
          </w:r>
          <w:r w:rsidR="00564FDD">
            <w:rPr>
              <w:noProof/>
            </w:rPr>
            <w:fldChar w:fldCharType="end"/>
          </w:r>
        </w:p>
      </w:tc>
    </w:tr>
  </w:tbl>
  <w:p w14:paraId="40EBFC0F" w14:textId="77777777" w:rsidR="00E36E5A" w:rsidRDefault="00564FDD">
    <w:pPr>
      <w:pStyle w:val="Header"/>
    </w:pPr>
    <w:hyperlink r:id="rId1" w:history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CE4206"/>
    <w:multiLevelType w:val="hybridMultilevel"/>
    <w:tmpl w:val="51161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BF7372"/>
    <w:multiLevelType w:val="hybridMultilevel"/>
    <w:tmpl w:val="39AAB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zO0tLQ0szQzNzRT0lEKTi0uzszPAykwrAUAWtVpoCwAAAA="/>
  </w:docVars>
  <w:rsids>
    <w:rsidRoot w:val="00E36E5A"/>
    <w:rsid w:val="00016DED"/>
    <w:rsid w:val="00031419"/>
    <w:rsid w:val="00072D36"/>
    <w:rsid w:val="001353CA"/>
    <w:rsid w:val="001622B5"/>
    <w:rsid w:val="00180CAA"/>
    <w:rsid w:val="001A0658"/>
    <w:rsid w:val="001A5FA7"/>
    <w:rsid w:val="001E628B"/>
    <w:rsid w:val="00253452"/>
    <w:rsid w:val="00350124"/>
    <w:rsid w:val="0035309E"/>
    <w:rsid w:val="003B1C68"/>
    <w:rsid w:val="004B41A7"/>
    <w:rsid w:val="004C0FD6"/>
    <w:rsid w:val="00507721"/>
    <w:rsid w:val="0053377D"/>
    <w:rsid w:val="00564FDD"/>
    <w:rsid w:val="005745A2"/>
    <w:rsid w:val="0058141B"/>
    <w:rsid w:val="005937D2"/>
    <w:rsid w:val="00633AD1"/>
    <w:rsid w:val="00685CFF"/>
    <w:rsid w:val="006D74C0"/>
    <w:rsid w:val="00763767"/>
    <w:rsid w:val="00773FA9"/>
    <w:rsid w:val="0081094C"/>
    <w:rsid w:val="00814BF4"/>
    <w:rsid w:val="008441EB"/>
    <w:rsid w:val="008565F5"/>
    <w:rsid w:val="008A7BD7"/>
    <w:rsid w:val="00942481"/>
    <w:rsid w:val="009B12CC"/>
    <w:rsid w:val="009F739D"/>
    <w:rsid w:val="00A26D4C"/>
    <w:rsid w:val="00A50C92"/>
    <w:rsid w:val="00AA0351"/>
    <w:rsid w:val="00AB07A2"/>
    <w:rsid w:val="00AD22F1"/>
    <w:rsid w:val="00B466EE"/>
    <w:rsid w:val="00B77D89"/>
    <w:rsid w:val="00B81BFE"/>
    <w:rsid w:val="00B90BF5"/>
    <w:rsid w:val="00BC49E9"/>
    <w:rsid w:val="00BD2F12"/>
    <w:rsid w:val="00CF1131"/>
    <w:rsid w:val="00D57900"/>
    <w:rsid w:val="00D730ED"/>
    <w:rsid w:val="00E36E5A"/>
    <w:rsid w:val="00E44E2C"/>
    <w:rsid w:val="00F10817"/>
    <w:rsid w:val="00FD3413"/>
    <w:rsid w:val="00FE3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F8471"/>
  <w15:docId w15:val="{504D6622-27AB-4762-BDBA-23008025D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" w:hAnsi="Liberation Serif" w:cs="FreeSans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09E"/>
  </w:style>
  <w:style w:type="paragraph" w:styleId="Heading1">
    <w:name w:val="heading 1"/>
    <w:basedOn w:val="Heading"/>
    <w:next w:val="Textbody"/>
    <w:rsid w:val="00E36E5A"/>
    <w:pPr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E36E5A"/>
  </w:style>
  <w:style w:type="paragraph" w:customStyle="1" w:styleId="Heading">
    <w:name w:val="Heading"/>
    <w:basedOn w:val="Standard"/>
    <w:next w:val="Textbody"/>
    <w:rsid w:val="00E36E5A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E36E5A"/>
    <w:pPr>
      <w:spacing w:after="120"/>
    </w:pPr>
  </w:style>
  <w:style w:type="paragraph" w:styleId="List">
    <w:name w:val="List"/>
    <w:basedOn w:val="Textbody"/>
    <w:rsid w:val="00E36E5A"/>
  </w:style>
  <w:style w:type="paragraph" w:styleId="Caption">
    <w:name w:val="caption"/>
    <w:basedOn w:val="Standard"/>
    <w:rsid w:val="00E36E5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E36E5A"/>
    <w:pPr>
      <w:suppressLineNumbers/>
    </w:pPr>
  </w:style>
  <w:style w:type="paragraph" w:styleId="Header">
    <w:name w:val="header"/>
    <w:basedOn w:val="Standard"/>
    <w:rsid w:val="00E36E5A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E36E5A"/>
    <w:pPr>
      <w:suppressLineNumbers/>
    </w:pPr>
  </w:style>
  <w:style w:type="paragraph" w:customStyle="1" w:styleId="TableHeading">
    <w:name w:val="Table Heading"/>
    <w:basedOn w:val="TableContents"/>
    <w:rsid w:val="00E36E5A"/>
    <w:pPr>
      <w:jc w:val="center"/>
    </w:pPr>
    <w:rPr>
      <w:b/>
      <w:bCs/>
    </w:rPr>
  </w:style>
  <w:style w:type="character" w:customStyle="1" w:styleId="Internetlink">
    <w:name w:val="Internet link"/>
    <w:rsid w:val="00E36E5A"/>
    <w:rPr>
      <w:color w:val="0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763767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63767"/>
    <w:rPr>
      <w:rFonts w:cs="Mangal"/>
      <w:szCs w:val="21"/>
    </w:rPr>
  </w:style>
  <w:style w:type="character" w:customStyle="1" w:styleId="fnt0">
    <w:name w:val="fnt0"/>
    <w:basedOn w:val="DefaultParagraphFont"/>
    <w:rsid w:val="00763767"/>
  </w:style>
  <w:style w:type="paragraph" w:styleId="BalloonText">
    <w:name w:val="Balloon Text"/>
    <w:basedOn w:val="Normal"/>
    <w:link w:val="BalloonTextChar"/>
    <w:uiPriority w:val="99"/>
    <w:semiHidden/>
    <w:unhideWhenUsed/>
    <w:rsid w:val="001622B5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2B5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1622B5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oosader/Problem-Solving-and-Programming-I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hwin Rathore</cp:lastModifiedBy>
  <cp:revision>7</cp:revision>
  <cp:lastPrinted>2013-08-05T23:04:00Z</cp:lastPrinted>
  <dcterms:created xsi:type="dcterms:W3CDTF">2020-02-06T14:26:00Z</dcterms:created>
  <dcterms:modified xsi:type="dcterms:W3CDTF">2020-09-30T21:50:00Z</dcterms:modified>
</cp:coreProperties>
</file>